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8"/>
        <w:gridCol w:w="180"/>
        <w:gridCol w:w="540"/>
        <w:gridCol w:w="720"/>
        <w:gridCol w:w="1170"/>
        <w:gridCol w:w="1080"/>
        <w:gridCol w:w="90"/>
        <w:gridCol w:w="90"/>
        <w:gridCol w:w="1350"/>
        <w:gridCol w:w="1179"/>
        <w:gridCol w:w="261"/>
        <w:gridCol w:w="774"/>
        <w:gridCol w:w="2754"/>
      </w:tblGrid>
      <w:tr w:rsidR="00D259AA" w:rsidRPr="005A1241" w:rsidTr="00C9462A">
        <w:trPr>
          <w:jc w:val="center"/>
        </w:trPr>
        <w:tc>
          <w:tcPr>
            <w:tcW w:w="828" w:type="dxa"/>
            <w:tcBorders>
              <w:bottom w:val="single" w:sz="4" w:space="0" w:color="auto"/>
            </w:tcBorders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bookmarkStart w:id="0" w:name="_GoBack"/>
            <w:bookmarkEnd w:id="0"/>
            <w:r w:rsidRPr="005A1241">
              <w:rPr>
                <w:rFonts w:cstheme="minorHAnsi"/>
                <w:sz w:val="20"/>
                <w:szCs w:val="20"/>
              </w:rPr>
              <w:t>Date:</w:t>
            </w:r>
          </w:p>
        </w:tc>
        <w:tc>
          <w:tcPr>
            <w:tcW w:w="3780" w:type="dxa"/>
            <w:gridSpan w:val="6"/>
            <w:tcBorders>
              <w:bottom w:val="single" w:sz="4" w:space="0" w:color="auto"/>
            </w:tcBorders>
            <w:vAlign w:val="center"/>
          </w:tcPr>
          <w:p w:rsidR="00D259AA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635088643"/>
                <w:placeholder>
                  <w:docPart w:val="64ECE05FC2CF4D94A6B5CBD46EB08F52"/>
                </w:placeholder>
              </w:sdtPr>
              <w:sdtEndPr/>
              <w:sdtContent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3654" w:type="dxa"/>
            <w:gridSpan w:val="5"/>
            <w:tcBorders>
              <w:bottom w:val="single" w:sz="4" w:space="0" w:color="auto"/>
            </w:tcBorders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b/>
                <w:sz w:val="20"/>
                <w:szCs w:val="20"/>
              </w:rPr>
              <w:t>IRB Log No.</w:t>
            </w:r>
            <w:r w:rsidRPr="005A1241">
              <w:rPr>
                <w:rFonts w:cstheme="minorHAnsi"/>
                <w:sz w:val="20"/>
                <w:szCs w:val="20"/>
              </w:rPr>
              <w:t xml:space="preserve"> </w:t>
            </w:r>
            <w:r w:rsidRPr="005A1241">
              <w:rPr>
                <w:rFonts w:cstheme="minorHAnsi"/>
                <w:i/>
                <w:sz w:val="20"/>
                <w:szCs w:val="20"/>
              </w:rPr>
              <w:t>(to be filled by KFMC IRB)</w:t>
            </w:r>
            <w:r w:rsidRPr="005A1241">
              <w:rPr>
                <w:rFonts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2754" w:type="dxa"/>
            <w:tcBorders>
              <w:bottom w:val="single" w:sz="4" w:space="0" w:color="auto"/>
            </w:tcBorders>
            <w:vAlign w:val="center"/>
          </w:tcPr>
          <w:p w:rsidR="00D259AA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87555280"/>
                <w:placeholder>
                  <w:docPart w:val="CA2A1472CA264466B3E4788286B30981"/>
                </w:placeholder>
              </w:sdtPr>
              <w:sdtEndPr/>
              <w:sdtContent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4F64F6" w:rsidRPr="005A1241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right w:val="nil"/>
            </w:tcBorders>
            <w:vAlign w:val="center"/>
          </w:tcPr>
          <w:p w:rsidR="004F64F6" w:rsidRPr="005A1241" w:rsidRDefault="004F64F6" w:rsidP="00F32D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F64F6" w:rsidRPr="005A1241" w:rsidTr="00C9462A">
        <w:trPr>
          <w:trHeight w:val="539"/>
          <w:jc w:val="center"/>
        </w:trPr>
        <w:tc>
          <w:tcPr>
            <w:tcW w:w="3438" w:type="dxa"/>
            <w:gridSpan w:val="5"/>
            <w:vAlign w:val="center"/>
          </w:tcPr>
          <w:p w:rsidR="004F64F6" w:rsidRPr="005A1241" w:rsidRDefault="004F64F6" w:rsidP="00F32D8E">
            <w:pPr>
              <w:rPr>
                <w:rFonts w:cstheme="minorHAnsi"/>
                <w:b/>
                <w:sz w:val="20"/>
                <w:szCs w:val="20"/>
              </w:rPr>
            </w:pPr>
            <w:r w:rsidRPr="005A1241">
              <w:rPr>
                <w:rFonts w:cstheme="minorHAnsi"/>
                <w:b/>
                <w:sz w:val="20"/>
                <w:szCs w:val="20"/>
              </w:rPr>
              <w:t>Title of Research Project:</w:t>
            </w:r>
          </w:p>
        </w:tc>
        <w:tc>
          <w:tcPr>
            <w:tcW w:w="7578" w:type="dxa"/>
            <w:gridSpan w:val="8"/>
            <w:vAlign w:val="center"/>
          </w:tcPr>
          <w:p w:rsidR="004F64F6" w:rsidRPr="005A1241" w:rsidRDefault="00DC3073" w:rsidP="00F32D8E">
            <w:pPr>
              <w:rPr>
                <w:rFonts w:cstheme="minorHAnsi"/>
                <w:sz w:val="20"/>
                <w:szCs w:val="20"/>
                <w:highlight w:val="lightGray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63038718"/>
                <w:placeholder>
                  <w:docPart w:val="669CAF4B3C3F477B8775C3C377DDA891"/>
                </w:placeholder>
              </w:sdtPr>
              <w:sdtEndPr/>
              <w:sdtContent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259AA" w:rsidRPr="005A1241" w:rsidTr="00C9462A">
        <w:trPr>
          <w:jc w:val="center"/>
        </w:trPr>
        <w:tc>
          <w:tcPr>
            <w:tcW w:w="3438" w:type="dxa"/>
            <w:gridSpan w:val="5"/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b/>
                <w:sz w:val="20"/>
                <w:szCs w:val="20"/>
              </w:rPr>
              <w:t>Principal Investigator or Researcher:</w:t>
            </w:r>
          </w:p>
        </w:tc>
        <w:tc>
          <w:tcPr>
            <w:tcW w:w="7578" w:type="dxa"/>
            <w:gridSpan w:val="8"/>
            <w:vAlign w:val="center"/>
          </w:tcPr>
          <w:p w:rsidR="00D259AA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831411601"/>
                <w:placeholder>
                  <w:docPart w:val="26D007C7F92D47DA96ACBE141DA907FF"/>
                </w:placeholder>
              </w:sdtPr>
              <w:sdtEndPr/>
              <w:sdtContent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201A4E" w:rsidRPr="005A1241" w:rsidTr="00C9462A">
        <w:trPr>
          <w:jc w:val="center"/>
        </w:trPr>
        <w:tc>
          <w:tcPr>
            <w:tcW w:w="3438" w:type="dxa"/>
            <w:gridSpan w:val="5"/>
            <w:vAlign w:val="center"/>
          </w:tcPr>
          <w:p w:rsidR="00201A4E" w:rsidRPr="005A1241" w:rsidRDefault="00201A4E" w:rsidP="00D259AA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b/>
                <w:sz w:val="20"/>
                <w:szCs w:val="20"/>
              </w:rPr>
              <w:t>Co-Investigator(s) or Co-Researcher(s)</w:t>
            </w:r>
            <w:r w:rsidRPr="005A1241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3789" w:type="dxa"/>
            <w:gridSpan w:val="5"/>
            <w:vAlign w:val="center"/>
          </w:tcPr>
          <w:p w:rsidR="00201A4E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9344520"/>
                <w:placeholder>
                  <w:docPart w:val="71C45701389C4761925D9EE50ADD74A8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201A4E" w:rsidRDefault="00DC3073" w:rsidP="00F32D8E">
            <w:pPr>
              <w:rPr>
                <w:rFonts w:cstheme="minorHAnsi"/>
                <w:sz w:val="20"/>
                <w:szCs w:val="20"/>
                <w:highlight w:val="lightGray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95580526"/>
                <w:placeholder>
                  <w:docPart w:val="9FCE4DB5D30D4514B23A7797E8CEAE1D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201A4E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51344319"/>
                <w:placeholder>
                  <w:docPart w:val="69E8E1538642453B97DEDB37105058EB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3789" w:type="dxa"/>
            <w:gridSpan w:val="3"/>
            <w:vAlign w:val="center"/>
          </w:tcPr>
          <w:p w:rsidR="00201A4E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01879516"/>
                <w:placeholder>
                  <w:docPart w:val="D82C3BDB952143FD8E3F641AE3A824A6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  <w:r w:rsidR="00201A4E">
              <w:rPr>
                <w:rFonts w:cstheme="minorHAnsi"/>
                <w:sz w:val="20"/>
                <w:szCs w:val="20"/>
                <w:highlight w:val="lightGray"/>
              </w:rPr>
              <w:br/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11104580"/>
                <w:placeholder>
                  <w:docPart w:val="1D7AC93829874B30B6B79205921F0780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201A4E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704481407"/>
                <w:placeholder>
                  <w:docPart w:val="3F2D0E957C2745E5BEBF20D24292BCE5"/>
                </w:placeholder>
              </w:sdtPr>
              <w:sdtEndPr/>
              <w:sdtContent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201A4E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259AA" w:rsidRPr="005A1241" w:rsidTr="00C9462A">
        <w:trPr>
          <w:jc w:val="center"/>
        </w:trPr>
        <w:tc>
          <w:tcPr>
            <w:tcW w:w="3438" w:type="dxa"/>
            <w:gridSpan w:val="5"/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sz w:val="20"/>
                <w:szCs w:val="20"/>
              </w:rPr>
              <w:t>Hospital / Center / University:</w:t>
            </w:r>
          </w:p>
        </w:tc>
        <w:tc>
          <w:tcPr>
            <w:tcW w:w="7578" w:type="dxa"/>
            <w:gridSpan w:val="8"/>
            <w:vAlign w:val="center"/>
          </w:tcPr>
          <w:p w:rsidR="00D259AA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22571460"/>
                <w:placeholder>
                  <w:docPart w:val="5C414759B8984D27AE5DD72C9D3DA539"/>
                </w:placeholder>
              </w:sdtPr>
              <w:sdtEndPr/>
              <w:sdtContent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259AA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259AA" w:rsidRPr="005A1241" w:rsidTr="00C9462A">
        <w:trPr>
          <w:jc w:val="center"/>
        </w:trPr>
        <w:tc>
          <w:tcPr>
            <w:tcW w:w="6048" w:type="dxa"/>
            <w:gridSpan w:val="9"/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sz w:val="20"/>
                <w:szCs w:val="20"/>
              </w:rPr>
              <w:t>Mailing Address:</w:t>
            </w:r>
            <w:r w:rsidR="004F64F6" w:rsidRPr="005A124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507823973"/>
                <w:placeholder>
                  <w:docPart w:val="5D7D4C010B084BA0BFAD4DCC7FF090AD"/>
                </w:placeholder>
              </w:sdtPr>
              <w:sdtEndPr/>
              <w:sdtContent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4968" w:type="dxa"/>
            <w:gridSpan w:val="4"/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b/>
                <w:sz w:val="20"/>
                <w:szCs w:val="20"/>
              </w:rPr>
              <w:t>Email Address:</w:t>
            </w:r>
            <w:r w:rsidR="004F64F6" w:rsidRPr="005A1241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741471822"/>
                <w:placeholder>
                  <w:docPart w:val="67BD1843EA1B42FD9ECEA146CB6DB52D"/>
                </w:placeholder>
              </w:sdtPr>
              <w:sdtEndPr/>
              <w:sdtContent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259AA" w:rsidRPr="005A1241" w:rsidTr="00C9462A">
        <w:trPr>
          <w:jc w:val="center"/>
        </w:trPr>
        <w:tc>
          <w:tcPr>
            <w:tcW w:w="6048" w:type="dxa"/>
            <w:gridSpan w:val="9"/>
            <w:tcBorders>
              <w:bottom w:val="single" w:sz="4" w:space="0" w:color="auto"/>
            </w:tcBorders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sz w:val="20"/>
                <w:szCs w:val="20"/>
              </w:rPr>
              <w:t>Fax:</w:t>
            </w:r>
            <w:r w:rsidR="004F64F6" w:rsidRPr="005A124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235150730"/>
                <w:placeholder>
                  <w:docPart w:val="E5800E7AC28747D9BBE33A9A36BAFC72"/>
                </w:placeholder>
              </w:sdtPr>
              <w:sdtEndPr/>
              <w:sdtContent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4968" w:type="dxa"/>
            <w:gridSpan w:val="4"/>
            <w:tcBorders>
              <w:bottom w:val="single" w:sz="4" w:space="0" w:color="auto"/>
            </w:tcBorders>
            <w:vAlign w:val="center"/>
          </w:tcPr>
          <w:p w:rsidR="00D259AA" w:rsidRPr="005A1241" w:rsidRDefault="00D259AA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sz w:val="20"/>
                <w:szCs w:val="20"/>
              </w:rPr>
              <w:t>Telephone:</w:t>
            </w:r>
            <w:r w:rsidR="004F64F6" w:rsidRPr="005A124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729922480"/>
                <w:placeholder>
                  <w:docPart w:val="DB0168C63D9743AEBE7B3AFB4CF730CF"/>
                </w:placeholder>
              </w:sdtPr>
              <w:sdtEndPr/>
              <w:sdtContent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4F64F6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C0191" w:rsidRPr="005A1241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right w:val="nil"/>
            </w:tcBorders>
            <w:vAlign w:val="center"/>
          </w:tcPr>
          <w:p w:rsidR="00AC0191" w:rsidRPr="005A1241" w:rsidRDefault="00AC0191" w:rsidP="00F32D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C0191" w:rsidRPr="005A1241" w:rsidTr="00C9462A">
        <w:trPr>
          <w:jc w:val="center"/>
        </w:trPr>
        <w:tc>
          <w:tcPr>
            <w:tcW w:w="1548" w:type="dxa"/>
            <w:gridSpan w:val="3"/>
            <w:vMerge w:val="restart"/>
            <w:vAlign w:val="center"/>
          </w:tcPr>
          <w:p w:rsidR="00AC0191" w:rsidRPr="005A1241" w:rsidRDefault="00AC0191" w:rsidP="00F32D8E">
            <w:pPr>
              <w:rPr>
                <w:rFonts w:cstheme="minorHAnsi"/>
                <w:sz w:val="20"/>
                <w:szCs w:val="20"/>
              </w:rPr>
            </w:pPr>
            <w:r w:rsidRPr="005A1241">
              <w:rPr>
                <w:rFonts w:cstheme="minorHAnsi"/>
                <w:sz w:val="20"/>
                <w:szCs w:val="20"/>
              </w:rPr>
              <w:t>Research is for:</w:t>
            </w:r>
          </w:p>
        </w:tc>
        <w:tc>
          <w:tcPr>
            <w:tcW w:w="3150" w:type="dxa"/>
            <w:gridSpan w:val="5"/>
            <w:tcBorders>
              <w:bottom w:val="nil"/>
              <w:right w:val="nil"/>
            </w:tcBorders>
            <w:vAlign w:val="center"/>
          </w:tcPr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3717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undergraduate course work</w:t>
            </w:r>
          </w:p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6272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graduate course work</w:t>
            </w:r>
          </w:p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6690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master’s degree</w:t>
            </w:r>
          </w:p>
        </w:tc>
        <w:tc>
          <w:tcPr>
            <w:tcW w:w="6318" w:type="dxa"/>
            <w:gridSpan w:val="5"/>
            <w:tcBorders>
              <w:left w:val="nil"/>
              <w:bottom w:val="nil"/>
            </w:tcBorders>
            <w:vAlign w:val="center"/>
          </w:tcPr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4015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doctoral degree</w:t>
            </w:r>
          </w:p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82056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post-doctoral research</w:t>
            </w:r>
          </w:p>
          <w:p w:rsidR="00AC0191" w:rsidRPr="005A1241" w:rsidRDefault="00DC3073" w:rsidP="00AC01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6508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191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AC0191" w:rsidRPr="005A1241">
              <w:rPr>
                <w:rFonts w:cstheme="minorHAnsi"/>
                <w:sz w:val="20"/>
                <w:szCs w:val="20"/>
              </w:rPr>
              <w:t>institutional study (indicate funding, if any)</w:t>
            </w:r>
            <w:r w:rsidR="00181087" w:rsidRPr="005A1241">
              <w:rPr>
                <w:rFonts w:cstheme="minorHAnsi"/>
                <w:sz w:val="20"/>
                <w:szCs w:val="20"/>
              </w:rPr>
              <w:t xml:space="preserve"> </w:t>
            </w:r>
            <w:r w:rsidR="00AC0191" w:rsidRPr="005A1241">
              <w:rPr>
                <w:rFonts w:cs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33856938"/>
                <w:placeholder>
                  <w:docPart w:val="C33F1C4924264D8BBBF0A475F256846F"/>
                </w:placeholder>
              </w:sdtPr>
              <w:sdtEndPr/>
              <w:sdtContent>
                <w:r w:rsidR="00AC0191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AC0191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AC0191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AC0191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AC0191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C0191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C0191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C0191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C0191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AC0191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AC0191" w:rsidRPr="005A1241" w:rsidTr="00C9462A">
        <w:trPr>
          <w:jc w:val="center"/>
        </w:trPr>
        <w:tc>
          <w:tcPr>
            <w:tcW w:w="1548" w:type="dxa"/>
            <w:gridSpan w:val="3"/>
            <w:vMerge/>
            <w:vAlign w:val="center"/>
          </w:tcPr>
          <w:p w:rsidR="00AC0191" w:rsidRPr="005A1241" w:rsidRDefault="00AC0191" w:rsidP="00F32D8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468" w:type="dxa"/>
            <w:gridSpan w:val="10"/>
            <w:tcBorders>
              <w:top w:val="nil"/>
            </w:tcBorders>
            <w:vAlign w:val="center"/>
          </w:tcPr>
          <w:p w:rsidR="00AC0191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9096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1087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181087" w:rsidRPr="005A1241">
              <w:rPr>
                <w:rFonts w:cstheme="minorHAnsi"/>
                <w:sz w:val="20"/>
                <w:szCs w:val="20"/>
              </w:rPr>
              <w:t xml:space="preserve">grant (specify name)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726256877"/>
                <w:placeholder>
                  <w:docPart w:val="0083D07304C54C2193FC577FB28D6776"/>
                </w:placeholder>
              </w:sdtPr>
              <w:sdtEndPr/>
              <w:sdtContent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  <w:p w:rsidR="00181087" w:rsidRPr="005A1241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67169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1087" w:rsidRPr="005A1241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181087" w:rsidRPr="005A1241">
              <w:rPr>
                <w:rFonts w:cstheme="minorHAnsi"/>
                <w:sz w:val="20"/>
                <w:szCs w:val="20"/>
              </w:rPr>
              <w:t xml:space="preserve">other (specify)  </w:t>
            </w: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637683266"/>
                <w:placeholder>
                  <w:docPart w:val="A92856BC0D464972AB85496B91BBAB09"/>
                </w:placeholder>
              </w:sdtPr>
              <w:sdtEndPr/>
              <w:sdtContent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181087" w:rsidRPr="005A1241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5A1241" w:rsidRPr="00DF5014" w:rsidTr="00C9462A">
        <w:trPr>
          <w:jc w:val="center"/>
        </w:trPr>
        <w:tc>
          <w:tcPr>
            <w:tcW w:w="3438" w:type="dxa"/>
            <w:gridSpan w:val="5"/>
            <w:tcBorders>
              <w:bottom w:val="single" w:sz="4" w:space="0" w:color="auto"/>
            </w:tcBorders>
            <w:vAlign w:val="center"/>
          </w:tcPr>
          <w:p w:rsidR="005A1241" w:rsidRPr="00DF5014" w:rsidRDefault="005A1241" w:rsidP="00F32D8E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sz w:val="20"/>
                <w:szCs w:val="20"/>
              </w:rPr>
              <w:t>Research has been approved by:</w:t>
            </w:r>
          </w:p>
        </w:tc>
        <w:tc>
          <w:tcPr>
            <w:tcW w:w="2610" w:type="dxa"/>
            <w:gridSpan w:val="4"/>
            <w:tcBorders>
              <w:bottom w:val="single" w:sz="4" w:space="0" w:color="auto"/>
            </w:tcBorders>
            <w:vAlign w:val="center"/>
          </w:tcPr>
          <w:p w:rsidR="005A1241" w:rsidRPr="00DF5014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8500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1241" w:rsidRPr="00DF501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5A1241" w:rsidRPr="00DF5014">
              <w:rPr>
                <w:rFonts w:cstheme="minorHAnsi"/>
                <w:sz w:val="20"/>
                <w:szCs w:val="20"/>
              </w:rPr>
              <w:t>advisor</w:t>
            </w:r>
          </w:p>
        </w:tc>
        <w:tc>
          <w:tcPr>
            <w:tcW w:w="4968" w:type="dxa"/>
            <w:gridSpan w:val="4"/>
            <w:tcBorders>
              <w:bottom w:val="single" w:sz="4" w:space="0" w:color="auto"/>
            </w:tcBorders>
            <w:vAlign w:val="center"/>
          </w:tcPr>
          <w:p w:rsidR="005A1241" w:rsidRPr="00DF5014" w:rsidRDefault="00DC3073" w:rsidP="00F32D8E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3483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1241" w:rsidRPr="00DF5014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5A1241" w:rsidRPr="00DF5014">
              <w:rPr>
                <w:rFonts w:cstheme="minorHAnsi"/>
                <w:sz w:val="20"/>
                <w:szCs w:val="20"/>
              </w:rPr>
              <w:t>prospectus or dissertation committee</w:t>
            </w:r>
          </w:p>
        </w:tc>
      </w:tr>
      <w:tr w:rsidR="00D81277" w:rsidRPr="00DF5014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D81277" w:rsidRPr="00DF5014" w:rsidRDefault="00D81277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81277" w:rsidRPr="00DF5014" w:rsidTr="00C9462A">
        <w:trPr>
          <w:jc w:val="center"/>
        </w:trPr>
        <w:tc>
          <w:tcPr>
            <w:tcW w:w="11016" w:type="dxa"/>
            <w:gridSpan w:val="13"/>
            <w:tcBorders>
              <w:bottom w:val="nil"/>
            </w:tcBorders>
            <w:vAlign w:val="center"/>
          </w:tcPr>
          <w:p w:rsidR="00D81277" w:rsidRPr="00DF5014" w:rsidRDefault="00D81277" w:rsidP="00C9545F">
            <w:pPr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Rationale and objectives:</w:t>
            </w:r>
          </w:p>
        </w:tc>
      </w:tr>
      <w:tr w:rsidR="00D81277" w:rsidRPr="00DF5014" w:rsidTr="00C9462A">
        <w:trPr>
          <w:trHeight w:val="530"/>
          <w:jc w:val="center"/>
        </w:trPr>
        <w:tc>
          <w:tcPr>
            <w:tcW w:w="11016" w:type="dxa"/>
            <w:gridSpan w:val="13"/>
            <w:tcBorders>
              <w:top w:val="nil"/>
              <w:bottom w:val="single" w:sz="4" w:space="0" w:color="auto"/>
            </w:tcBorders>
            <w:vAlign w:val="center"/>
          </w:tcPr>
          <w:p w:rsidR="00D81277" w:rsidRPr="00DF5014" w:rsidRDefault="00DC3073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566798768"/>
                <w:placeholder>
                  <w:docPart w:val="4E2A186597D948D0B5989ED53C6F980A"/>
                </w:placeholder>
              </w:sdtPr>
              <w:sdtEndPr/>
              <w:sdtContent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81277" w:rsidRPr="00DF5014" w:rsidTr="00C9462A">
        <w:trPr>
          <w:jc w:val="center"/>
        </w:trPr>
        <w:tc>
          <w:tcPr>
            <w:tcW w:w="11016" w:type="dxa"/>
            <w:gridSpan w:val="13"/>
            <w:tcBorders>
              <w:bottom w:val="nil"/>
            </w:tcBorders>
            <w:vAlign w:val="center"/>
          </w:tcPr>
          <w:p w:rsidR="00D81277" w:rsidRPr="00DF5014" w:rsidRDefault="00D81277" w:rsidP="00C9545F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Overview Description of Methodology</w:t>
            </w:r>
            <w:r w:rsidRPr="00DF5014">
              <w:rPr>
                <w:rFonts w:cstheme="minorHAnsi"/>
                <w:sz w:val="20"/>
                <w:szCs w:val="20"/>
              </w:rPr>
              <w:t xml:space="preserve"> (include task requirements for individual subjects):</w:t>
            </w:r>
          </w:p>
        </w:tc>
      </w:tr>
      <w:tr w:rsidR="00D81277" w:rsidRPr="00DF5014" w:rsidTr="00C9462A">
        <w:trPr>
          <w:trHeight w:val="1485"/>
          <w:jc w:val="center"/>
        </w:trPr>
        <w:tc>
          <w:tcPr>
            <w:tcW w:w="11016" w:type="dxa"/>
            <w:gridSpan w:val="13"/>
            <w:tcBorders>
              <w:top w:val="nil"/>
              <w:bottom w:val="single" w:sz="4" w:space="0" w:color="auto"/>
            </w:tcBorders>
            <w:vAlign w:val="center"/>
          </w:tcPr>
          <w:p w:rsidR="00D81277" w:rsidRPr="00DF5014" w:rsidRDefault="00DC3073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02867854"/>
                <w:placeholder>
                  <w:docPart w:val="B44EB5A2C3CD429583B3EC8287DBB51F"/>
                </w:placeholder>
              </w:sdtPr>
              <w:sdtEndPr/>
              <w:sdtContent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D81277" w:rsidRPr="00DF5014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DF5014" w:rsidRPr="00DF5014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right w:val="nil"/>
            </w:tcBorders>
            <w:vAlign w:val="center"/>
          </w:tcPr>
          <w:p w:rsidR="00DF5014" w:rsidRPr="00DF5014" w:rsidRDefault="00DF5014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66585" w:rsidRPr="00DF5014" w:rsidTr="00C9462A">
        <w:trPr>
          <w:jc w:val="center"/>
        </w:trPr>
        <w:tc>
          <w:tcPr>
            <w:tcW w:w="11016" w:type="dxa"/>
            <w:gridSpan w:val="13"/>
            <w:tcBorders>
              <w:bottom w:val="single" w:sz="4" w:space="0" w:color="auto"/>
            </w:tcBorders>
            <w:vAlign w:val="center"/>
          </w:tcPr>
          <w:p w:rsidR="00266585" w:rsidRPr="00DF5014" w:rsidRDefault="00266585" w:rsidP="00266585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Target Population</w:t>
            </w:r>
            <w:r w:rsidRPr="00DF5014">
              <w:rPr>
                <w:rFonts w:cstheme="minorHAnsi"/>
                <w:sz w:val="20"/>
                <w:szCs w:val="20"/>
              </w:rPr>
              <w:t xml:space="preserve"> (group to be studied or assessed):</w:t>
            </w:r>
          </w:p>
        </w:tc>
      </w:tr>
      <w:tr w:rsidR="00DF5014" w:rsidRPr="00DF5014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DF5014" w:rsidRPr="00DF5014" w:rsidRDefault="00DF5014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F5014" w:rsidRPr="00DF5014" w:rsidTr="00C9462A">
        <w:trPr>
          <w:jc w:val="center"/>
        </w:trPr>
        <w:tc>
          <w:tcPr>
            <w:tcW w:w="1008" w:type="dxa"/>
            <w:gridSpan w:val="2"/>
            <w:shd w:val="clear" w:color="auto" w:fill="DAEEF3" w:themeFill="accent5" w:themeFillTint="33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GROUP</w:t>
            </w:r>
          </w:p>
        </w:tc>
        <w:tc>
          <w:tcPr>
            <w:tcW w:w="1260" w:type="dxa"/>
            <w:gridSpan w:val="2"/>
            <w:shd w:val="clear" w:color="auto" w:fill="DAEEF3" w:themeFill="accent5" w:themeFillTint="33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NUMBER NEEDED</w:t>
            </w:r>
          </w:p>
        </w:tc>
        <w:tc>
          <w:tcPr>
            <w:tcW w:w="2250" w:type="dxa"/>
            <w:gridSpan w:val="2"/>
            <w:shd w:val="clear" w:color="auto" w:fill="DAEEF3" w:themeFill="accent5" w:themeFillTint="33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TIME (MIN/HRS)  REQUIRED FROM SUBJECTS</w:t>
            </w:r>
          </w:p>
        </w:tc>
        <w:tc>
          <w:tcPr>
            <w:tcW w:w="2970" w:type="dxa"/>
            <w:gridSpan w:val="5"/>
            <w:shd w:val="clear" w:color="auto" w:fill="DAEEF3" w:themeFill="accent5" w:themeFillTint="33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SPECIFIC CHARACTERISTICS OF GROUP (e.g., specific disease, sex, etc...)</w:t>
            </w:r>
          </w:p>
        </w:tc>
        <w:tc>
          <w:tcPr>
            <w:tcW w:w="3528" w:type="dxa"/>
            <w:gridSpan w:val="2"/>
            <w:shd w:val="clear" w:color="auto" w:fill="DAEEF3" w:themeFill="accent5" w:themeFillTint="33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DF5014">
              <w:rPr>
                <w:rFonts w:cstheme="minorHAnsi"/>
                <w:b/>
                <w:sz w:val="20"/>
                <w:szCs w:val="20"/>
              </w:rPr>
              <w:t>Specific titles of SURVEYS, QUESTIONNAIRES, ASSESSMENTS, MEASUREMENTS, etc. that subjects will be asked to complete</w:t>
            </w:r>
          </w:p>
        </w:tc>
      </w:tr>
      <w:tr w:rsidR="00DF5014" w:rsidRPr="00DF5014" w:rsidTr="00C9462A">
        <w:trPr>
          <w:trHeight w:val="530"/>
          <w:jc w:val="center"/>
        </w:trPr>
        <w:tc>
          <w:tcPr>
            <w:tcW w:w="1008" w:type="dxa"/>
            <w:gridSpan w:val="2"/>
            <w:vAlign w:val="center"/>
          </w:tcPr>
          <w:p w:rsidR="00DF5014" w:rsidRPr="00DF5014" w:rsidRDefault="00DF5014" w:rsidP="00DF5014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sz w:val="20"/>
                <w:szCs w:val="20"/>
              </w:rPr>
              <w:t>Patients</w:t>
            </w:r>
          </w:p>
        </w:tc>
        <w:tc>
          <w:tcPr>
            <w:tcW w:w="1260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28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5014" w:rsidRPr="00DF5014" w:rsidTr="00C9462A">
        <w:trPr>
          <w:trHeight w:val="539"/>
          <w:jc w:val="center"/>
        </w:trPr>
        <w:tc>
          <w:tcPr>
            <w:tcW w:w="1008" w:type="dxa"/>
            <w:gridSpan w:val="2"/>
            <w:vAlign w:val="center"/>
          </w:tcPr>
          <w:p w:rsidR="00DF5014" w:rsidRPr="00DF5014" w:rsidRDefault="00DF5014" w:rsidP="00DF5014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sz w:val="20"/>
                <w:szCs w:val="20"/>
              </w:rPr>
              <w:t>Parents</w:t>
            </w:r>
          </w:p>
        </w:tc>
        <w:tc>
          <w:tcPr>
            <w:tcW w:w="1260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28" w:type="dxa"/>
            <w:gridSpan w:val="2"/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DF5014" w:rsidRPr="00DF5014" w:rsidTr="00C9462A">
        <w:trPr>
          <w:trHeight w:val="521"/>
          <w:jc w:val="center"/>
        </w:trPr>
        <w:tc>
          <w:tcPr>
            <w:tcW w:w="1008" w:type="dxa"/>
            <w:gridSpan w:val="2"/>
            <w:tcBorders>
              <w:bottom w:val="single" w:sz="4" w:space="0" w:color="auto"/>
            </w:tcBorders>
            <w:vAlign w:val="center"/>
          </w:tcPr>
          <w:p w:rsidR="00DF5014" w:rsidRPr="00DF5014" w:rsidRDefault="00DF5014" w:rsidP="00DF5014">
            <w:pPr>
              <w:rPr>
                <w:rFonts w:cstheme="minorHAnsi"/>
                <w:sz w:val="20"/>
                <w:szCs w:val="20"/>
              </w:rPr>
            </w:pPr>
            <w:r w:rsidRPr="00DF5014">
              <w:rPr>
                <w:rFonts w:cstheme="minorHAnsi"/>
                <w:sz w:val="20"/>
                <w:szCs w:val="20"/>
              </w:rPr>
              <w:t>Other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bottom w:val="single" w:sz="4" w:space="0" w:color="auto"/>
            </w:tcBorders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28" w:type="dxa"/>
            <w:gridSpan w:val="2"/>
            <w:tcBorders>
              <w:bottom w:val="single" w:sz="4" w:space="0" w:color="auto"/>
            </w:tcBorders>
            <w:vAlign w:val="center"/>
          </w:tcPr>
          <w:p w:rsidR="00DF5014" w:rsidRPr="00DF5014" w:rsidRDefault="00DF5014" w:rsidP="00DF5014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D381C" w:rsidTr="00C9462A">
        <w:trPr>
          <w:jc w:val="center"/>
        </w:trPr>
        <w:tc>
          <w:tcPr>
            <w:tcW w:w="11016" w:type="dxa"/>
            <w:gridSpan w:val="13"/>
            <w:tcBorders>
              <w:left w:val="nil"/>
              <w:right w:val="nil"/>
            </w:tcBorders>
            <w:vAlign w:val="center"/>
          </w:tcPr>
          <w:p w:rsidR="00CD381C" w:rsidRPr="00360D51" w:rsidRDefault="00CD381C" w:rsidP="00C954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D381C" w:rsidRPr="00201A4E" w:rsidTr="00C9462A">
        <w:trPr>
          <w:jc w:val="center"/>
        </w:trPr>
        <w:tc>
          <w:tcPr>
            <w:tcW w:w="11016" w:type="dxa"/>
            <w:gridSpan w:val="13"/>
            <w:vAlign w:val="center"/>
          </w:tcPr>
          <w:p w:rsidR="00CD381C" w:rsidRPr="00201A4E" w:rsidRDefault="00CD381C" w:rsidP="00CD381C">
            <w:pPr>
              <w:rPr>
                <w:rFonts w:cstheme="minorHAnsi"/>
                <w:sz w:val="20"/>
                <w:szCs w:val="20"/>
              </w:rPr>
            </w:pPr>
            <w:r w:rsidRPr="00201A4E">
              <w:rPr>
                <w:rFonts w:cstheme="minorHAnsi"/>
                <w:sz w:val="20"/>
                <w:szCs w:val="20"/>
              </w:rPr>
              <w:t>Existing hospital data researcher wishes to access, including demographic, behavioral, etc.:</w:t>
            </w:r>
          </w:p>
        </w:tc>
      </w:tr>
      <w:tr w:rsidR="00CD381C" w:rsidRPr="00201A4E" w:rsidTr="00C9462A">
        <w:trPr>
          <w:trHeight w:val="881"/>
          <w:jc w:val="center"/>
        </w:trPr>
        <w:tc>
          <w:tcPr>
            <w:tcW w:w="11016" w:type="dxa"/>
            <w:gridSpan w:val="13"/>
            <w:vAlign w:val="center"/>
          </w:tcPr>
          <w:p w:rsidR="00CD381C" w:rsidRPr="00201A4E" w:rsidRDefault="00DC3073" w:rsidP="00C9545F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981078400"/>
                <w:placeholder>
                  <w:docPart w:val="CD2F18642CD84D01BE275A6BC1122600"/>
                </w:placeholder>
              </w:sdtPr>
              <w:sdtEndPr/>
              <w:sdtContent>
                <w:r w:rsidR="00CD381C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D381C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D381C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D381C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D381C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D381C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D381C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D381C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D381C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D381C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DA2104" w:rsidRDefault="00DA2104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C9462A" w:rsidRDefault="00C9462A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58"/>
        <w:gridCol w:w="4050"/>
        <w:gridCol w:w="1800"/>
        <w:gridCol w:w="3708"/>
      </w:tblGrid>
      <w:tr w:rsidR="00C9462A" w:rsidRPr="00201A4E" w:rsidTr="00447B73">
        <w:trPr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C9462A" w:rsidP="00447B73">
            <w:pPr>
              <w:rPr>
                <w:rFonts w:cstheme="minorHAnsi"/>
                <w:sz w:val="20"/>
                <w:szCs w:val="20"/>
              </w:rPr>
            </w:pPr>
            <w:r w:rsidRPr="00201A4E">
              <w:rPr>
                <w:rFonts w:cstheme="minorHAnsi"/>
                <w:sz w:val="20"/>
                <w:szCs w:val="20"/>
              </w:rPr>
              <w:t>Names of department(s) where research will be conducted:</w:t>
            </w:r>
          </w:p>
        </w:tc>
      </w:tr>
      <w:tr w:rsidR="00C9462A" w:rsidRPr="00201A4E" w:rsidTr="00447B73">
        <w:trPr>
          <w:jc w:val="center"/>
        </w:trPr>
        <w:tc>
          <w:tcPr>
            <w:tcW w:w="5508" w:type="dxa"/>
            <w:gridSpan w:val="2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662595999"/>
                <w:placeholder>
                  <w:docPart w:val="875C3ADD38CE422BBD311A6A643D447E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450283212"/>
                <w:placeholder>
                  <w:docPart w:val="ABB05D58F1A04106AB108057A3BC199B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9462A" w:rsidRPr="00201A4E" w:rsidTr="00447B73">
        <w:trPr>
          <w:jc w:val="center"/>
        </w:trPr>
        <w:tc>
          <w:tcPr>
            <w:tcW w:w="5508" w:type="dxa"/>
            <w:gridSpan w:val="2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126046486"/>
                <w:placeholder>
                  <w:docPart w:val="C674B288D32848D2B24116B00964F3AA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52558896"/>
                <w:placeholder>
                  <w:docPart w:val="671A0720ADCC46BEB88E994A20E8B92C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9462A" w:rsidRPr="00201A4E" w:rsidTr="00447B73">
        <w:trPr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C9462A" w:rsidP="00447B73">
            <w:pPr>
              <w:rPr>
                <w:rFonts w:cstheme="minorHAnsi"/>
                <w:sz w:val="20"/>
                <w:szCs w:val="20"/>
              </w:rPr>
            </w:pPr>
            <w:r w:rsidRPr="00201A4E">
              <w:rPr>
                <w:rFonts w:cstheme="minorHAnsi"/>
                <w:sz w:val="20"/>
                <w:szCs w:val="20"/>
              </w:rPr>
              <w:t>Special sampling requirements (specify):</w:t>
            </w:r>
          </w:p>
        </w:tc>
      </w:tr>
      <w:tr w:rsidR="00C9462A" w:rsidRPr="00201A4E" w:rsidTr="00447B73">
        <w:trPr>
          <w:trHeight w:val="1052"/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1551105029"/>
                <w:placeholder>
                  <w:docPart w:val="BE24FD4675F34D9290B275BA6CF96405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9462A" w:rsidRPr="00201A4E" w:rsidTr="00447B73">
        <w:trPr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C9462A" w:rsidP="00447B73">
            <w:pPr>
              <w:rPr>
                <w:rFonts w:cstheme="minorHAnsi"/>
                <w:sz w:val="20"/>
                <w:szCs w:val="20"/>
              </w:rPr>
            </w:pPr>
            <w:r w:rsidRPr="00201A4E">
              <w:rPr>
                <w:rFonts w:cstheme="minorHAnsi"/>
                <w:sz w:val="20"/>
                <w:szCs w:val="20"/>
              </w:rPr>
              <w:t>Space and equipment requirements:</w:t>
            </w:r>
          </w:p>
        </w:tc>
      </w:tr>
      <w:tr w:rsidR="00C9462A" w:rsidRPr="00201A4E" w:rsidTr="00447B73">
        <w:trPr>
          <w:trHeight w:val="989"/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934118414"/>
                <w:placeholder>
                  <w:docPart w:val="D9B18674C7CD4D7DA9C40B771D9B58C6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9462A" w:rsidRPr="00201A4E" w:rsidTr="00447B73">
        <w:trPr>
          <w:jc w:val="center"/>
        </w:trPr>
        <w:tc>
          <w:tcPr>
            <w:tcW w:w="1458" w:type="dxa"/>
            <w:vAlign w:val="center"/>
          </w:tcPr>
          <w:p w:rsidR="00C9462A" w:rsidRPr="00201A4E" w:rsidRDefault="00C9462A" w:rsidP="00447B73">
            <w:pPr>
              <w:rPr>
                <w:rFonts w:cstheme="minorHAnsi"/>
                <w:b/>
                <w:sz w:val="20"/>
                <w:szCs w:val="20"/>
              </w:rPr>
            </w:pPr>
            <w:r w:rsidRPr="00201A4E">
              <w:rPr>
                <w:rFonts w:cstheme="minorHAnsi"/>
                <w:b/>
                <w:sz w:val="20"/>
                <w:szCs w:val="20"/>
              </w:rPr>
              <w:t>Start Date:</w:t>
            </w:r>
          </w:p>
        </w:tc>
        <w:tc>
          <w:tcPr>
            <w:tcW w:w="4050" w:type="dxa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2126842758"/>
                <w:placeholder>
                  <w:docPart w:val="82FA19DFDAC94FFA833C45A88EC23312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1800" w:type="dxa"/>
            <w:vAlign w:val="center"/>
          </w:tcPr>
          <w:p w:rsidR="00C9462A" w:rsidRPr="00201A4E" w:rsidRDefault="00C9462A" w:rsidP="00447B73">
            <w:pPr>
              <w:rPr>
                <w:rFonts w:cstheme="minorHAnsi"/>
                <w:b/>
                <w:sz w:val="20"/>
                <w:szCs w:val="20"/>
              </w:rPr>
            </w:pPr>
            <w:r w:rsidRPr="00201A4E">
              <w:rPr>
                <w:rFonts w:cstheme="minorHAnsi"/>
                <w:b/>
                <w:sz w:val="20"/>
                <w:szCs w:val="20"/>
              </w:rPr>
              <w:t>Completion Date:</w:t>
            </w:r>
          </w:p>
        </w:tc>
        <w:tc>
          <w:tcPr>
            <w:tcW w:w="3708" w:type="dxa"/>
            <w:vAlign w:val="center"/>
          </w:tcPr>
          <w:p w:rsidR="00C9462A" w:rsidRPr="00201A4E" w:rsidRDefault="00DC3073" w:rsidP="00447B73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758985388"/>
                <w:placeholder>
                  <w:docPart w:val="BC5EDB0377294211AECE1803B0B7487B"/>
                </w:placeholder>
              </w:sdtPr>
              <w:sdtEndPr/>
              <w:sdtContent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instrText xml:space="preserve"> FORMTEXT </w:instrTex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separate"/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noProof/>
                    <w:sz w:val="20"/>
                    <w:szCs w:val="20"/>
                    <w:highlight w:val="lightGray"/>
                  </w:rPr>
                  <w:t> </w:t>
                </w:r>
                <w:r w:rsidR="00C9462A" w:rsidRPr="00201A4E">
                  <w:rPr>
                    <w:rFonts w:cstheme="minorHAnsi"/>
                    <w:sz w:val="20"/>
                    <w:szCs w:val="20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9462A" w:rsidTr="00447B73">
        <w:trPr>
          <w:jc w:val="center"/>
        </w:trPr>
        <w:tc>
          <w:tcPr>
            <w:tcW w:w="11016" w:type="dxa"/>
            <w:gridSpan w:val="4"/>
            <w:vAlign w:val="center"/>
          </w:tcPr>
          <w:p w:rsidR="00C9462A" w:rsidRPr="00360D51" w:rsidRDefault="00C9462A" w:rsidP="00447B73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9462A" w:rsidTr="00447B73">
        <w:trPr>
          <w:jc w:val="center"/>
        </w:trPr>
        <w:tc>
          <w:tcPr>
            <w:tcW w:w="11016" w:type="dxa"/>
            <w:gridSpan w:val="4"/>
            <w:vAlign w:val="center"/>
          </w:tcPr>
          <w:p w:rsidR="00C9462A" w:rsidRPr="00201A4E" w:rsidRDefault="00C9462A" w:rsidP="00447B73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  <w:r w:rsidRPr="00B86EC5">
              <w:rPr>
                <w:rFonts w:cstheme="minorHAnsi"/>
                <w:b/>
                <w:sz w:val="20"/>
                <w:szCs w:val="20"/>
                <w:highlight w:val="yellow"/>
              </w:rPr>
              <w:t>Note:</w:t>
            </w:r>
            <w:r w:rsidRPr="00201A4E">
              <w:rPr>
                <w:rFonts w:cstheme="minorHAnsi"/>
                <w:b/>
                <w:sz w:val="20"/>
                <w:szCs w:val="20"/>
              </w:rPr>
              <w:t xml:space="preserve"> The review process will not begin until the application is complete.  Refer to “Research Application Checklist”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CF3D72">
              <w:rPr>
                <w:rFonts w:cstheme="minorHAnsi"/>
                <w:b/>
                <w:sz w:val="20"/>
                <w:szCs w:val="20"/>
                <w:highlight w:val="yellow"/>
              </w:rPr>
              <w:t>(page 3)</w:t>
            </w:r>
            <w:r w:rsidRPr="00201A4E">
              <w:rPr>
                <w:rFonts w:cstheme="minorHAnsi"/>
                <w:b/>
                <w:sz w:val="20"/>
                <w:szCs w:val="20"/>
              </w:rPr>
              <w:t xml:space="preserve"> for a list of documentation required</w:t>
            </w:r>
            <w:r>
              <w:rPr>
                <w:rFonts w:cstheme="minorHAnsi"/>
                <w:b/>
                <w:sz w:val="20"/>
                <w:szCs w:val="20"/>
              </w:rPr>
              <w:t>.</w:t>
            </w:r>
          </w:p>
        </w:tc>
      </w:tr>
    </w:tbl>
    <w:p w:rsidR="00C9462A" w:rsidRDefault="00C9462A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1A4E" w:rsidRDefault="00201A4E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207114" w:rsidRDefault="00207114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016"/>
      </w:tblGrid>
      <w:tr w:rsidR="00201A4E" w:rsidRPr="00201A4E" w:rsidTr="00207114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201A4E" w:rsidRPr="00E52336" w:rsidRDefault="00201A4E" w:rsidP="00201A4E">
            <w:pPr>
              <w:jc w:val="center"/>
              <w:rPr>
                <w:rFonts w:cstheme="minorHAnsi"/>
                <w:sz w:val="28"/>
                <w:szCs w:val="28"/>
              </w:rPr>
            </w:pPr>
            <w:r w:rsidRPr="00E52336">
              <w:rPr>
                <w:rFonts w:cstheme="minorHAnsi"/>
                <w:b/>
                <w:bCs/>
                <w:sz w:val="28"/>
                <w:szCs w:val="28"/>
              </w:rPr>
              <w:t>External Research Application Checklist</w:t>
            </w:r>
          </w:p>
        </w:tc>
      </w:tr>
      <w:tr w:rsidR="00201A4E" w:rsidTr="00207114">
        <w:trPr>
          <w:jc w:val="center"/>
        </w:trPr>
        <w:tc>
          <w:tcPr>
            <w:tcW w:w="11016" w:type="dxa"/>
            <w:tcBorders>
              <w:left w:val="nil"/>
              <w:bottom w:val="nil"/>
              <w:right w:val="nil"/>
            </w:tcBorders>
            <w:vAlign w:val="center"/>
          </w:tcPr>
          <w:p w:rsidR="00201A4E" w:rsidRPr="00360D51" w:rsidRDefault="00201A4E" w:rsidP="00F32D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01A4E" w:rsidRPr="00E52336" w:rsidTr="00207114">
        <w:trPr>
          <w:trHeight w:val="683"/>
          <w:jc w:val="center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1A4E" w:rsidRPr="00E52336" w:rsidRDefault="00201A4E" w:rsidP="0093348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 xml:space="preserve">Upon completion of your research proposal, please check the following categories to make sure they are included with your application. </w:t>
            </w:r>
            <w:r w:rsidRPr="00E52336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Please provide the materials in the following order</w:t>
            </w:r>
            <w:r w:rsidRPr="00E52336">
              <w:rPr>
                <w:rFonts w:cstheme="minorHAnsi"/>
                <w:b/>
                <w:color w:val="000000"/>
                <w:sz w:val="24"/>
                <w:szCs w:val="24"/>
              </w:rPr>
              <w:t>:</w:t>
            </w:r>
          </w:p>
        </w:tc>
      </w:tr>
      <w:tr w:rsidR="00201A4E" w:rsidRPr="00201A4E" w:rsidTr="00207114">
        <w:trPr>
          <w:jc w:val="center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1A4E" w:rsidRPr="00201A4E" w:rsidRDefault="00201A4E" w:rsidP="00201A4E">
            <w:pPr>
              <w:rPr>
                <w:rFonts w:cstheme="minorHAnsi"/>
              </w:rPr>
            </w:pPr>
          </w:p>
        </w:tc>
      </w:tr>
      <w:tr w:rsidR="00201A4E" w:rsidRPr="00E52336" w:rsidTr="00207114">
        <w:trPr>
          <w:jc w:val="center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1A4E" w:rsidRPr="00E52336" w:rsidRDefault="00201A4E" w:rsidP="0093348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Completed and signed application form to</w:t>
            </w:r>
            <w:r w:rsidR="00933481" w:rsidRPr="00E52336">
              <w:rPr>
                <w:rFonts w:cstheme="minorHAnsi"/>
                <w:color w:val="000000"/>
                <w:sz w:val="24"/>
                <w:szCs w:val="24"/>
              </w:rPr>
              <w:t xml:space="preserve"> be filled out in its entirety.</w:t>
            </w:r>
          </w:p>
          <w:p w:rsidR="00933481" w:rsidRPr="00E52336" w:rsidRDefault="00933481" w:rsidP="0093348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A letter from the college or university advisor or research organization leader stating that the proposed project has been approved by the college, university, or research organization.</w:t>
            </w:r>
          </w:p>
          <w:p w:rsidR="00933481" w:rsidRPr="00E52336" w:rsidRDefault="00933481" w:rsidP="0093348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Copies of research instruments and/or instructional materials to be used, including standardized tests, surveys, questionnaires, interview questions, etc.</w:t>
            </w:r>
          </w:p>
          <w:p w:rsidR="00933481" w:rsidRPr="00E52336" w:rsidRDefault="00933481" w:rsidP="0093348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Copy of informed consent form from subjects willing to participate if needed.</w:t>
            </w:r>
          </w:p>
          <w:p w:rsidR="00933481" w:rsidRPr="00E52336" w:rsidRDefault="00933481" w:rsidP="0093348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A description of the study, in about five double spaced pages in length. The following information should be included:</w:t>
            </w:r>
          </w:p>
          <w:p w:rsidR="00E52336" w:rsidRPr="00E52336" w:rsidRDefault="00E52336" w:rsidP="00E52336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1080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Project/Study Purpose (include timeline or project schedule).</w:t>
            </w:r>
          </w:p>
          <w:p w:rsidR="00E52336" w:rsidRPr="00E52336" w:rsidRDefault="00E52336" w:rsidP="00E52336">
            <w:pPr>
              <w:pStyle w:val="ListParagraph"/>
              <w:numPr>
                <w:ilvl w:val="1"/>
                <w:numId w:val="7"/>
              </w:numPr>
              <w:spacing w:line="360" w:lineRule="auto"/>
              <w:ind w:left="1080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Identification of what this project will address:</w:t>
            </w:r>
          </w:p>
          <w:p w:rsidR="00E52336" w:rsidRPr="00E52336" w:rsidRDefault="00E52336" w:rsidP="00E5233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Methodology/data collection procedures including what data will be collected, who will collect the data, and how much patient time will be needed.</w:t>
            </w:r>
          </w:p>
          <w:p w:rsidR="00E52336" w:rsidRPr="00E52336" w:rsidRDefault="00E52336" w:rsidP="00E5233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Plan for obtaining informed consent from parents, patients and plan for maintaining confidentiality.</w:t>
            </w:r>
          </w:p>
          <w:p w:rsidR="00E52336" w:rsidRPr="00E52336" w:rsidRDefault="00E52336" w:rsidP="00E5233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Plan for evaluating research findings. Describe the types of analysis to be conducted.</w:t>
            </w:r>
          </w:p>
          <w:p w:rsidR="00933481" w:rsidRPr="00E52336" w:rsidRDefault="00E52336" w:rsidP="00E52336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E52336">
              <w:rPr>
                <w:rFonts w:cstheme="minorHAnsi"/>
                <w:color w:val="000000"/>
                <w:sz w:val="24"/>
                <w:szCs w:val="24"/>
              </w:rPr>
              <w:t>Plan for dissemination of research findings (publishing, presenting, and degree fulfillment).</w:t>
            </w:r>
          </w:p>
        </w:tc>
      </w:tr>
      <w:tr w:rsidR="00201A4E" w:rsidTr="00207114">
        <w:trPr>
          <w:jc w:val="center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1A4E" w:rsidRPr="00360D51" w:rsidRDefault="00201A4E" w:rsidP="00F32D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01A4E" w:rsidRPr="00A93DE6" w:rsidTr="00207114">
        <w:trPr>
          <w:trHeight w:val="809"/>
          <w:jc w:val="center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01A4E" w:rsidRPr="00A93DE6" w:rsidRDefault="00E52336" w:rsidP="00422DB4">
            <w:pPr>
              <w:rPr>
                <w:rFonts w:cstheme="minorHAnsi"/>
                <w:b/>
                <w:sz w:val="24"/>
                <w:szCs w:val="24"/>
              </w:rPr>
            </w:pPr>
            <w:r w:rsidRPr="00A93DE6">
              <w:rPr>
                <w:rFonts w:cstheme="minorHAnsi"/>
                <w:b/>
                <w:sz w:val="24"/>
                <w:szCs w:val="24"/>
                <w:highlight w:val="yellow"/>
              </w:rPr>
              <w:t>Note:</w:t>
            </w:r>
            <w:r w:rsidRPr="00A93DE6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A93DE6">
              <w:rPr>
                <w:rFonts w:cstheme="minorHAnsi"/>
                <w:sz w:val="24"/>
                <w:szCs w:val="24"/>
              </w:rPr>
              <w:t xml:space="preserve">Kindly submit your application materials to </w:t>
            </w:r>
            <w:r w:rsidRPr="00A93DE6">
              <w:rPr>
                <w:rFonts w:cstheme="minorHAnsi"/>
                <w:b/>
                <w:sz w:val="24"/>
                <w:szCs w:val="24"/>
              </w:rPr>
              <w:t>Institutional Review Board</w:t>
            </w:r>
            <w:r w:rsidRPr="00A93DE6">
              <w:rPr>
                <w:rFonts w:cstheme="minorHAnsi"/>
                <w:sz w:val="24"/>
                <w:szCs w:val="24"/>
              </w:rPr>
              <w:t xml:space="preserve"> office at 1st Floor (male side), Faculty of Medicine, King Fahad Medical City</w:t>
            </w:r>
            <w:r w:rsidR="00422DB4" w:rsidRPr="00A93DE6">
              <w:rPr>
                <w:rFonts w:cstheme="minorHAnsi"/>
                <w:sz w:val="24"/>
                <w:szCs w:val="24"/>
              </w:rPr>
              <w:t xml:space="preserve"> or you can send through this email </w:t>
            </w:r>
            <w:hyperlink r:id="rId8" w:history="1">
              <w:r w:rsidR="004E3351" w:rsidRPr="004E3351">
                <w:rPr>
                  <w:rStyle w:val="Hyperlink"/>
                  <w:rFonts w:eastAsiaTheme="minorEastAsia"/>
                  <w:b/>
                  <w:noProof/>
                  <w:color w:val="0000FF"/>
                </w:rPr>
                <w:t>InstitutionalReviewBoard@kfmc.med.sa</w:t>
              </w:r>
            </w:hyperlink>
            <w:r w:rsidR="00422DB4" w:rsidRPr="00A93DE6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:rsidR="003F71E7" w:rsidRDefault="003F71E7" w:rsidP="007B7FC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</w:p>
    <w:p w:rsidR="003F71E7" w:rsidRPr="003F71E7" w:rsidRDefault="003F71E7" w:rsidP="003F71E7">
      <w:pPr>
        <w:rPr>
          <w:rFonts w:cstheme="minorHAnsi"/>
          <w:sz w:val="20"/>
          <w:szCs w:val="20"/>
        </w:rPr>
      </w:pPr>
    </w:p>
    <w:p w:rsidR="003F71E7" w:rsidRPr="003F71E7" w:rsidRDefault="003F71E7" w:rsidP="003F71E7">
      <w:pPr>
        <w:rPr>
          <w:rFonts w:cstheme="minorHAnsi"/>
          <w:sz w:val="20"/>
          <w:szCs w:val="20"/>
        </w:rPr>
      </w:pPr>
    </w:p>
    <w:p w:rsidR="00201A4E" w:rsidRPr="003F71E7" w:rsidRDefault="003F71E7" w:rsidP="003F71E7">
      <w:pPr>
        <w:tabs>
          <w:tab w:val="left" w:pos="3105"/>
        </w:tabs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</w:p>
    <w:sectPr w:rsidR="00201A4E" w:rsidRPr="003F71E7" w:rsidSect="003620A3">
      <w:headerReference w:type="default" r:id="rId9"/>
      <w:footerReference w:type="default" r:id="rId10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3073" w:rsidRDefault="00DC3073" w:rsidP="00446E07">
      <w:pPr>
        <w:spacing w:after="0" w:line="240" w:lineRule="auto"/>
      </w:pPr>
      <w:r>
        <w:separator/>
      </w:r>
    </w:p>
  </w:endnote>
  <w:endnote w:type="continuationSeparator" w:id="0">
    <w:p w:rsidR="00DC3073" w:rsidRDefault="00DC3073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71E7" w:rsidRDefault="003F71E7" w:rsidP="003F71E7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3F71E7" w:rsidRDefault="003F71E7" w:rsidP="003F71E7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3F71E7" w:rsidRDefault="003F71E7" w:rsidP="003620A3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0E127D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3F71E7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3F71E7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3F71E7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3F71E7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3F71E7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4E3351" w:rsidRPr="004E3351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3F71E7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3073" w:rsidRDefault="00DC3073" w:rsidP="00446E07">
      <w:pPr>
        <w:spacing w:after="0" w:line="240" w:lineRule="auto"/>
      </w:pPr>
      <w:r>
        <w:separator/>
      </w:r>
    </w:p>
  </w:footnote>
  <w:footnote w:type="continuationSeparator" w:id="0">
    <w:p w:rsidR="00DC3073" w:rsidRDefault="00DC3073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505C6775" wp14:editId="03F9C0AF">
                <wp:simplePos x="0" y="0"/>
                <wp:positionH relativeFrom="column">
                  <wp:posOffset>34314</wp:posOffset>
                </wp:positionH>
                <wp:positionV relativeFrom="paragraph">
                  <wp:posOffset>149560</wp:posOffset>
                </wp:positionV>
                <wp:extent cx="697660" cy="724842"/>
                <wp:effectExtent l="0" t="0" r="7620" b="0"/>
                <wp:wrapNone/>
                <wp:docPr id="4" name="Picture 4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D259AA" w:rsidP="00B02156">
          <w:pPr>
            <w:pStyle w:val="Header"/>
            <w:jc w:val="center"/>
            <w:rPr>
              <w:rFonts w:cstheme="minorHAnsi"/>
            </w:rPr>
          </w:pPr>
          <w:r w:rsidRPr="00D259AA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Application for Conducting External Research in King Fahad Medical City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2A6E6DAA"/>
    <w:multiLevelType w:val="hybridMultilevel"/>
    <w:tmpl w:val="B3C4F5E0"/>
    <w:lvl w:ilvl="0" w:tplc="50D8D75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F4BBD"/>
    <w:multiLevelType w:val="hybridMultilevel"/>
    <w:tmpl w:val="CEAC35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152928"/>
    <w:multiLevelType w:val="hybridMultilevel"/>
    <w:tmpl w:val="2D0C6E36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2164F0A"/>
    <w:multiLevelType w:val="multilevel"/>
    <w:tmpl w:val="6332E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 w:hint="default"/>
        <w:b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E1099F"/>
    <w:multiLevelType w:val="hybridMultilevel"/>
    <w:tmpl w:val="4AF4F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5EC2C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LOwMDIwNbcwsTRR0lEKTi0uzszPAykwrAUAuQZpFywAAAA="/>
  </w:docVars>
  <w:rsids>
    <w:rsidRoot w:val="00446E07"/>
    <w:rsid w:val="000632EB"/>
    <w:rsid w:val="000725ED"/>
    <w:rsid w:val="000868F1"/>
    <w:rsid w:val="000A5E0D"/>
    <w:rsid w:val="000C10D7"/>
    <w:rsid w:val="000E127D"/>
    <w:rsid w:val="000E2946"/>
    <w:rsid w:val="00181087"/>
    <w:rsid w:val="001B745D"/>
    <w:rsid w:val="001C3853"/>
    <w:rsid w:val="00201A4E"/>
    <w:rsid w:val="00207114"/>
    <w:rsid w:val="00266585"/>
    <w:rsid w:val="00274084"/>
    <w:rsid w:val="00277796"/>
    <w:rsid w:val="00340496"/>
    <w:rsid w:val="00360D51"/>
    <w:rsid w:val="003620A3"/>
    <w:rsid w:val="00363001"/>
    <w:rsid w:val="003F71E7"/>
    <w:rsid w:val="00422DB4"/>
    <w:rsid w:val="00446E07"/>
    <w:rsid w:val="004C056E"/>
    <w:rsid w:val="004E3351"/>
    <w:rsid w:val="004F64F6"/>
    <w:rsid w:val="005978FE"/>
    <w:rsid w:val="005A1241"/>
    <w:rsid w:val="005B0A33"/>
    <w:rsid w:val="005B5D2B"/>
    <w:rsid w:val="005C44FC"/>
    <w:rsid w:val="005F105B"/>
    <w:rsid w:val="00674D06"/>
    <w:rsid w:val="006C3A43"/>
    <w:rsid w:val="006F33FE"/>
    <w:rsid w:val="00750430"/>
    <w:rsid w:val="007738BB"/>
    <w:rsid w:val="00785509"/>
    <w:rsid w:val="007B7FC6"/>
    <w:rsid w:val="007E2826"/>
    <w:rsid w:val="0082450D"/>
    <w:rsid w:val="00933481"/>
    <w:rsid w:val="00981715"/>
    <w:rsid w:val="009A758F"/>
    <w:rsid w:val="009C69AA"/>
    <w:rsid w:val="00A26215"/>
    <w:rsid w:val="00A66EEA"/>
    <w:rsid w:val="00A93DE6"/>
    <w:rsid w:val="00AC0191"/>
    <w:rsid w:val="00AF4455"/>
    <w:rsid w:val="00B02156"/>
    <w:rsid w:val="00B86EC5"/>
    <w:rsid w:val="00C04600"/>
    <w:rsid w:val="00C9462A"/>
    <w:rsid w:val="00C9545F"/>
    <w:rsid w:val="00CD381C"/>
    <w:rsid w:val="00CF3D72"/>
    <w:rsid w:val="00D243A3"/>
    <w:rsid w:val="00D259AA"/>
    <w:rsid w:val="00D4570A"/>
    <w:rsid w:val="00D81277"/>
    <w:rsid w:val="00DA2104"/>
    <w:rsid w:val="00DA6575"/>
    <w:rsid w:val="00DB1F75"/>
    <w:rsid w:val="00DC3073"/>
    <w:rsid w:val="00DE2EAB"/>
    <w:rsid w:val="00DF5014"/>
    <w:rsid w:val="00E52336"/>
    <w:rsid w:val="00ED74DE"/>
    <w:rsid w:val="00F31747"/>
    <w:rsid w:val="00F54364"/>
    <w:rsid w:val="00F65084"/>
    <w:rsid w:val="00F72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97ADB8B-23CC-4965-886E-049868225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D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8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titutionalReviewBoard@kfmc.med.s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4ECE05FC2CF4D94A6B5CBD46EB08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637A0-A48C-4271-B838-8C044C2E76C1}"/>
      </w:docPartPr>
      <w:docPartBody>
        <w:p w:rsidR="00704F1D" w:rsidRDefault="00D2778D" w:rsidP="00D2778D">
          <w:pPr>
            <w:pStyle w:val="64ECE05FC2CF4D94A6B5CBD46EB08F5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A2A1472CA264466B3E4788286B30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4F2D6-725A-4446-80D7-B108CCEC2D0C}"/>
      </w:docPartPr>
      <w:docPartBody>
        <w:p w:rsidR="00704F1D" w:rsidRDefault="00D2778D" w:rsidP="00D2778D">
          <w:pPr>
            <w:pStyle w:val="CA2A1472CA264466B3E4788286B3098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6D007C7F92D47DA96ACBE141DA90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21F5A-3EE6-4A67-B35A-5F679A29C5F4}"/>
      </w:docPartPr>
      <w:docPartBody>
        <w:p w:rsidR="00704F1D" w:rsidRDefault="00D2778D" w:rsidP="00D2778D">
          <w:pPr>
            <w:pStyle w:val="26D007C7F92D47DA96ACBE141DA907F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C414759B8984D27AE5DD72C9D3DA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5341A-6D6C-49B5-BFCF-5BFBC3D0588B}"/>
      </w:docPartPr>
      <w:docPartBody>
        <w:p w:rsidR="00704F1D" w:rsidRDefault="00D2778D" w:rsidP="00D2778D">
          <w:pPr>
            <w:pStyle w:val="5C414759B8984D27AE5DD72C9D3DA53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D7D4C010B084BA0BFAD4DCC7FF09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B332F-6744-46C4-BFC0-498F3105FA3E}"/>
      </w:docPartPr>
      <w:docPartBody>
        <w:p w:rsidR="00704F1D" w:rsidRDefault="00D2778D" w:rsidP="00D2778D">
          <w:pPr>
            <w:pStyle w:val="5D7D4C010B084BA0BFAD4DCC7FF090A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E5800E7AC28747D9BBE33A9A36BAF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8F361-8AFB-433E-ACD7-B365B580DA5D}"/>
      </w:docPartPr>
      <w:docPartBody>
        <w:p w:rsidR="00704F1D" w:rsidRDefault="00D2778D" w:rsidP="00D2778D">
          <w:pPr>
            <w:pStyle w:val="E5800E7AC28747D9BBE33A9A36BAFC7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7BD1843EA1B42FD9ECEA146CB6DB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2446D-A46C-42B5-B665-D31F0B53F3D3}"/>
      </w:docPartPr>
      <w:docPartBody>
        <w:p w:rsidR="00704F1D" w:rsidRDefault="00D2778D" w:rsidP="00D2778D">
          <w:pPr>
            <w:pStyle w:val="67BD1843EA1B42FD9ECEA146CB6DB52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B0168C63D9743AEBE7B3AFB4CF73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8A417-BE3B-4F7C-8C53-60D685BDFA05}"/>
      </w:docPartPr>
      <w:docPartBody>
        <w:p w:rsidR="00704F1D" w:rsidRDefault="00D2778D" w:rsidP="00D2778D">
          <w:pPr>
            <w:pStyle w:val="DB0168C63D9743AEBE7B3AFB4CF730C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69CAF4B3C3F477B8775C3C377DDA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46D31-98F1-4EEB-996F-5D41697B1F3D}"/>
      </w:docPartPr>
      <w:docPartBody>
        <w:p w:rsidR="00704F1D" w:rsidRDefault="00D2778D" w:rsidP="00D2778D">
          <w:pPr>
            <w:pStyle w:val="669CAF4B3C3F477B8775C3C377DDA89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33F1C4924264D8BBBF0A475F2568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65092-0D01-498A-8BE3-CFB6D3580212}"/>
      </w:docPartPr>
      <w:docPartBody>
        <w:p w:rsidR="00704F1D" w:rsidRDefault="00D2778D" w:rsidP="00D2778D">
          <w:pPr>
            <w:pStyle w:val="C33F1C4924264D8BBBF0A475F256846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083D07304C54C2193FC577FB28D6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B51C4-F7E2-454E-9FEF-01635D1C0C26}"/>
      </w:docPartPr>
      <w:docPartBody>
        <w:p w:rsidR="00704F1D" w:rsidRDefault="00D2778D" w:rsidP="00D2778D">
          <w:pPr>
            <w:pStyle w:val="0083D07304C54C2193FC577FB28D677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92856BC0D464972AB85496B91BBA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FEF9-F35D-43DE-A28C-3CD097CDFA56}"/>
      </w:docPartPr>
      <w:docPartBody>
        <w:p w:rsidR="00704F1D" w:rsidRDefault="00D2778D" w:rsidP="00D2778D">
          <w:pPr>
            <w:pStyle w:val="A92856BC0D464972AB85496B91BBAB09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4E2A186597D948D0B5989ED53C6F9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9948C-F76F-4B18-8CFE-612CB15658C9}"/>
      </w:docPartPr>
      <w:docPartBody>
        <w:p w:rsidR="00704F1D" w:rsidRDefault="00D2778D" w:rsidP="00D2778D">
          <w:pPr>
            <w:pStyle w:val="4E2A186597D948D0B5989ED53C6F980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44EB5A2C3CD429583B3EC8287DBB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D9A2-F9B3-4FD6-B756-F2390538249F}"/>
      </w:docPartPr>
      <w:docPartBody>
        <w:p w:rsidR="00704F1D" w:rsidRDefault="00D2778D" w:rsidP="00D2778D">
          <w:pPr>
            <w:pStyle w:val="B44EB5A2C3CD429583B3EC8287DBB51F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D2F18642CD84D01BE275A6BC1122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04FC-8253-4F64-A999-25C826174C20}"/>
      </w:docPartPr>
      <w:docPartBody>
        <w:p w:rsidR="00704F1D" w:rsidRDefault="00D2778D" w:rsidP="00D2778D">
          <w:pPr>
            <w:pStyle w:val="CD2F18642CD84D01BE275A6BC112260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71C45701389C4761925D9EE50ADD7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DB0BA-B2DE-49DE-8DE6-6A5E84922980}"/>
      </w:docPartPr>
      <w:docPartBody>
        <w:p w:rsidR="00704F1D" w:rsidRDefault="00D2778D" w:rsidP="00D2778D">
          <w:pPr>
            <w:pStyle w:val="71C45701389C4761925D9EE50ADD74A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9E8E1538642453B97DEDB3710505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72799-B959-472C-B562-355C18C7987D}"/>
      </w:docPartPr>
      <w:docPartBody>
        <w:p w:rsidR="00704F1D" w:rsidRDefault="00D2778D" w:rsidP="00D2778D">
          <w:pPr>
            <w:pStyle w:val="69E8E1538642453B97DEDB37105058E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D7AC93829874B30B6B79205921F0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E94F6-10E2-4FA8-998A-D4707E94C5FD}"/>
      </w:docPartPr>
      <w:docPartBody>
        <w:p w:rsidR="00704F1D" w:rsidRDefault="00D2778D" w:rsidP="00D2778D">
          <w:pPr>
            <w:pStyle w:val="1D7AC93829874B30B6B79205921F078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9FCE4DB5D30D4514B23A7797E8CEA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C3F81-E3D3-4C55-B8D2-C695666E8E4C}"/>
      </w:docPartPr>
      <w:docPartBody>
        <w:p w:rsidR="00704F1D" w:rsidRDefault="00D2778D" w:rsidP="00D2778D">
          <w:pPr>
            <w:pStyle w:val="9FCE4DB5D30D4514B23A7797E8CEAE1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82C3BDB952143FD8E3F641AE3A824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5C103-F74A-46E0-B04A-76B1DECA4468}"/>
      </w:docPartPr>
      <w:docPartBody>
        <w:p w:rsidR="00704F1D" w:rsidRDefault="00D2778D" w:rsidP="00D2778D">
          <w:pPr>
            <w:pStyle w:val="D82C3BDB952143FD8E3F641AE3A824A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3F2D0E957C2745E5BEBF20D24292B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9C3C1-2417-4B26-824E-39085264DAF8}"/>
      </w:docPartPr>
      <w:docPartBody>
        <w:p w:rsidR="00704F1D" w:rsidRDefault="00D2778D" w:rsidP="00D2778D">
          <w:pPr>
            <w:pStyle w:val="3F2D0E957C2745E5BEBF20D24292BCE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75C3ADD38CE422BBD311A6A643D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9C580-AD9C-43C1-8958-1D0DACDCD154}"/>
      </w:docPartPr>
      <w:docPartBody>
        <w:p w:rsidR="00DE09AD" w:rsidRDefault="00C84C91" w:rsidP="00C84C91">
          <w:pPr>
            <w:pStyle w:val="875C3ADD38CE422BBD311A6A643D447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BB05D58F1A04106AB108057A3BC1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6364B-8C58-40DC-96A3-1D92C6FAF20F}"/>
      </w:docPartPr>
      <w:docPartBody>
        <w:p w:rsidR="00DE09AD" w:rsidRDefault="00C84C91" w:rsidP="00C84C91">
          <w:pPr>
            <w:pStyle w:val="ABB05D58F1A04106AB108057A3BC199B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674B288D32848D2B24116B00964F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4B976-9FA0-460E-A8FD-40692E2343BF}"/>
      </w:docPartPr>
      <w:docPartBody>
        <w:p w:rsidR="00DE09AD" w:rsidRDefault="00C84C91" w:rsidP="00C84C91">
          <w:pPr>
            <w:pStyle w:val="C674B288D32848D2B24116B00964F3AA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671A0720ADCC46BEB88E994A20E8B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54EDA-8F96-456A-9A5A-6EDF7B31F90C}"/>
      </w:docPartPr>
      <w:docPartBody>
        <w:p w:rsidR="00DE09AD" w:rsidRDefault="00C84C91" w:rsidP="00C84C91">
          <w:pPr>
            <w:pStyle w:val="671A0720ADCC46BEB88E994A20E8B92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E24FD4675F34D9290B275BA6CF96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5F6CD-AF41-4900-97D7-6642D2D5DA7B}"/>
      </w:docPartPr>
      <w:docPartBody>
        <w:p w:rsidR="00DE09AD" w:rsidRDefault="00C84C91" w:rsidP="00C84C91">
          <w:pPr>
            <w:pStyle w:val="BE24FD4675F34D9290B275BA6CF9640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D9B18674C7CD4D7DA9C40B771D9B5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226A9-1135-4FD7-95C6-F4B0515C6637}"/>
      </w:docPartPr>
      <w:docPartBody>
        <w:p w:rsidR="00DE09AD" w:rsidRDefault="00C84C91" w:rsidP="00C84C91">
          <w:pPr>
            <w:pStyle w:val="D9B18674C7CD4D7DA9C40B771D9B58C6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2FA19DFDAC94FFA833C45A88EC23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569BA1-9FF1-4177-98F1-C1AECECF84BC}"/>
      </w:docPartPr>
      <w:docPartBody>
        <w:p w:rsidR="00DE09AD" w:rsidRDefault="00C84C91" w:rsidP="00C84C91">
          <w:pPr>
            <w:pStyle w:val="82FA19DFDAC94FFA833C45A88EC23312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C5EDB0377294211AECE1803B0B74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600DF-B5C9-417B-A891-39354EA019DE}"/>
      </w:docPartPr>
      <w:docPartBody>
        <w:p w:rsidR="00DE09AD" w:rsidRDefault="00C84C91" w:rsidP="00C84C91">
          <w:pPr>
            <w:pStyle w:val="BC5EDB0377294211AECE1803B0B7487B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E7243"/>
    <w:rsid w:val="001A5E10"/>
    <w:rsid w:val="001E3FC8"/>
    <w:rsid w:val="002C2EF1"/>
    <w:rsid w:val="002D71F5"/>
    <w:rsid w:val="003F3007"/>
    <w:rsid w:val="004A4058"/>
    <w:rsid w:val="004D0702"/>
    <w:rsid w:val="004D1E95"/>
    <w:rsid w:val="004F5A69"/>
    <w:rsid w:val="00704F1D"/>
    <w:rsid w:val="008218F2"/>
    <w:rsid w:val="00833D6F"/>
    <w:rsid w:val="00A77487"/>
    <w:rsid w:val="00B91218"/>
    <w:rsid w:val="00C81B4F"/>
    <w:rsid w:val="00C84C91"/>
    <w:rsid w:val="00D2778D"/>
    <w:rsid w:val="00D71F0C"/>
    <w:rsid w:val="00DE09AD"/>
    <w:rsid w:val="00DF59F0"/>
    <w:rsid w:val="00EC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C84C91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64ECE05FC2CF4D94A6B5CBD46EB08F52">
    <w:name w:val="64ECE05FC2CF4D94A6B5CBD46EB08F52"/>
    <w:rsid w:val="00D2778D"/>
  </w:style>
  <w:style w:type="paragraph" w:customStyle="1" w:styleId="CA2A1472CA264466B3E4788286B30981">
    <w:name w:val="CA2A1472CA264466B3E4788286B30981"/>
    <w:rsid w:val="00D2778D"/>
  </w:style>
  <w:style w:type="paragraph" w:customStyle="1" w:styleId="26D007C7F92D47DA96ACBE141DA907FF">
    <w:name w:val="26D007C7F92D47DA96ACBE141DA907FF"/>
    <w:rsid w:val="00D2778D"/>
  </w:style>
  <w:style w:type="paragraph" w:customStyle="1" w:styleId="9C86147BA41F4B6B9A26BF946261DF6C">
    <w:name w:val="9C86147BA41F4B6B9A26BF946261DF6C"/>
    <w:rsid w:val="00D2778D"/>
  </w:style>
  <w:style w:type="paragraph" w:customStyle="1" w:styleId="F83EA34023134053A344FB060A275947">
    <w:name w:val="F83EA34023134053A344FB060A275947"/>
    <w:rsid w:val="00D2778D"/>
  </w:style>
  <w:style w:type="paragraph" w:customStyle="1" w:styleId="9B7903B0E819478FBC8A589A424559F0">
    <w:name w:val="9B7903B0E819478FBC8A589A424559F0"/>
    <w:rsid w:val="00D2778D"/>
  </w:style>
  <w:style w:type="paragraph" w:customStyle="1" w:styleId="5C414759B8984D27AE5DD72C9D3DA539">
    <w:name w:val="5C414759B8984D27AE5DD72C9D3DA539"/>
    <w:rsid w:val="00D2778D"/>
  </w:style>
  <w:style w:type="paragraph" w:customStyle="1" w:styleId="5D7D4C010B084BA0BFAD4DCC7FF090AD">
    <w:name w:val="5D7D4C010B084BA0BFAD4DCC7FF090AD"/>
    <w:rsid w:val="00D2778D"/>
  </w:style>
  <w:style w:type="paragraph" w:customStyle="1" w:styleId="E5800E7AC28747D9BBE33A9A36BAFC72">
    <w:name w:val="E5800E7AC28747D9BBE33A9A36BAFC72"/>
    <w:rsid w:val="00D2778D"/>
  </w:style>
  <w:style w:type="paragraph" w:customStyle="1" w:styleId="67BD1843EA1B42FD9ECEA146CB6DB52D">
    <w:name w:val="67BD1843EA1B42FD9ECEA146CB6DB52D"/>
    <w:rsid w:val="00D2778D"/>
  </w:style>
  <w:style w:type="paragraph" w:customStyle="1" w:styleId="DB0168C63D9743AEBE7B3AFB4CF730CF">
    <w:name w:val="DB0168C63D9743AEBE7B3AFB4CF730CF"/>
    <w:rsid w:val="00D2778D"/>
  </w:style>
  <w:style w:type="paragraph" w:customStyle="1" w:styleId="669CAF4B3C3F477B8775C3C377DDA891">
    <w:name w:val="669CAF4B3C3F477B8775C3C377DDA891"/>
    <w:rsid w:val="00D2778D"/>
  </w:style>
  <w:style w:type="paragraph" w:customStyle="1" w:styleId="FFC7A6B1EB0A4BA1B08284D9CFE06B13">
    <w:name w:val="FFC7A6B1EB0A4BA1B08284D9CFE06B13"/>
    <w:rsid w:val="00D2778D"/>
  </w:style>
  <w:style w:type="paragraph" w:customStyle="1" w:styleId="C33F1C4924264D8BBBF0A475F256846F">
    <w:name w:val="C33F1C4924264D8BBBF0A475F256846F"/>
    <w:rsid w:val="00D2778D"/>
  </w:style>
  <w:style w:type="paragraph" w:customStyle="1" w:styleId="0083D07304C54C2193FC577FB28D6776">
    <w:name w:val="0083D07304C54C2193FC577FB28D6776"/>
    <w:rsid w:val="00D2778D"/>
  </w:style>
  <w:style w:type="paragraph" w:customStyle="1" w:styleId="A92856BC0D464972AB85496B91BBAB09">
    <w:name w:val="A92856BC0D464972AB85496B91BBAB09"/>
    <w:rsid w:val="00D2778D"/>
  </w:style>
  <w:style w:type="paragraph" w:customStyle="1" w:styleId="4E2A186597D948D0B5989ED53C6F980A">
    <w:name w:val="4E2A186597D948D0B5989ED53C6F980A"/>
    <w:rsid w:val="00D2778D"/>
  </w:style>
  <w:style w:type="paragraph" w:customStyle="1" w:styleId="B44EB5A2C3CD429583B3EC8287DBB51F">
    <w:name w:val="B44EB5A2C3CD429583B3EC8287DBB51F"/>
    <w:rsid w:val="00D2778D"/>
  </w:style>
  <w:style w:type="paragraph" w:customStyle="1" w:styleId="CD2F18642CD84D01BE275A6BC1122600">
    <w:name w:val="CD2F18642CD84D01BE275A6BC1122600"/>
    <w:rsid w:val="00D2778D"/>
  </w:style>
  <w:style w:type="paragraph" w:customStyle="1" w:styleId="ACD4C3B8668F490D8AAF02BB0B0C8675">
    <w:name w:val="ACD4C3B8668F490D8AAF02BB0B0C8675"/>
    <w:rsid w:val="00D2778D"/>
  </w:style>
  <w:style w:type="paragraph" w:customStyle="1" w:styleId="9FDFA989BEBA4F69B336B830D27523A1">
    <w:name w:val="9FDFA989BEBA4F69B336B830D27523A1"/>
    <w:rsid w:val="00D2778D"/>
  </w:style>
  <w:style w:type="paragraph" w:customStyle="1" w:styleId="49362E5D9AA04A71A94E0E836C49DBBC">
    <w:name w:val="49362E5D9AA04A71A94E0E836C49DBBC"/>
    <w:rsid w:val="00D2778D"/>
  </w:style>
  <w:style w:type="paragraph" w:customStyle="1" w:styleId="A1FC9E0611414F0688B93EF750BB6BAF">
    <w:name w:val="A1FC9E0611414F0688B93EF750BB6BAF"/>
    <w:rsid w:val="00D2778D"/>
  </w:style>
  <w:style w:type="paragraph" w:customStyle="1" w:styleId="00AF04F5546C4743BF2414ABC094FB5A">
    <w:name w:val="00AF04F5546C4743BF2414ABC094FB5A"/>
    <w:rsid w:val="00D2778D"/>
  </w:style>
  <w:style w:type="paragraph" w:customStyle="1" w:styleId="3BD9FD293F4B454496C00A77810635B6">
    <w:name w:val="3BD9FD293F4B454496C00A77810635B6"/>
    <w:rsid w:val="00D2778D"/>
  </w:style>
  <w:style w:type="paragraph" w:customStyle="1" w:styleId="AF54C3212B694CC69E1C438EF9063F1E">
    <w:name w:val="AF54C3212B694CC69E1C438EF9063F1E"/>
    <w:rsid w:val="00D2778D"/>
  </w:style>
  <w:style w:type="paragraph" w:customStyle="1" w:styleId="B8799522F9554060BC98879F81C381F7">
    <w:name w:val="B8799522F9554060BC98879F81C381F7"/>
    <w:rsid w:val="00D2778D"/>
  </w:style>
  <w:style w:type="paragraph" w:customStyle="1" w:styleId="5AFDECA2FF8644F1BA467306DC329A7B">
    <w:name w:val="5AFDECA2FF8644F1BA467306DC329A7B"/>
    <w:rsid w:val="00D2778D"/>
  </w:style>
  <w:style w:type="paragraph" w:customStyle="1" w:styleId="9C35D64AD3884715BD93F5F58FA1433C">
    <w:name w:val="9C35D64AD3884715BD93F5F58FA1433C"/>
    <w:rsid w:val="00D2778D"/>
  </w:style>
  <w:style w:type="paragraph" w:customStyle="1" w:styleId="687307255746402D87319F0C770DDD0B">
    <w:name w:val="687307255746402D87319F0C770DDD0B"/>
    <w:rsid w:val="00D2778D"/>
  </w:style>
  <w:style w:type="paragraph" w:customStyle="1" w:styleId="562C6276FCA845889C55C2CB3DAD6D7D">
    <w:name w:val="562C6276FCA845889C55C2CB3DAD6D7D"/>
    <w:rsid w:val="00D2778D"/>
  </w:style>
  <w:style w:type="paragraph" w:customStyle="1" w:styleId="AC90E42C44D04CC28A8861AA82DD3AEB">
    <w:name w:val="AC90E42C44D04CC28A8861AA82DD3AEB"/>
    <w:rsid w:val="00D2778D"/>
  </w:style>
  <w:style w:type="paragraph" w:customStyle="1" w:styleId="4F87E7EF8E01446CBB8E274AD21D2C39">
    <w:name w:val="4F87E7EF8E01446CBB8E274AD21D2C39"/>
    <w:rsid w:val="00D2778D"/>
  </w:style>
  <w:style w:type="paragraph" w:customStyle="1" w:styleId="42F8D41B814149CCA32AF1BE31F9C9F9">
    <w:name w:val="42F8D41B814149CCA32AF1BE31F9C9F9"/>
    <w:rsid w:val="00D2778D"/>
  </w:style>
  <w:style w:type="paragraph" w:customStyle="1" w:styleId="71C45701389C4761925D9EE50ADD74A8">
    <w:name w:val="71C45701389C4761925D9EE50ADD74A8"/>
    <w:rsid w:val="00D2778D"/>
  </w:style>
  <w:style w:type="paragraph" w:customStyle="1" w:styleId="69E8E1538642453B97DEDB37105058EB">
    <w:name w:val="69E8E1538642453B97DEDB37105058EB"/>
    <w:rsid w:val="00D2778D"/>
  </w:style>
  <w:style w:type="paragraph" w:customStyle="1" w:styleId="1D7AC93829874B30B6B79205921F0780">
    <w:name w:val="1D7AC93829874B30B6B79205921F0780"/>
    <w:rsid w:val="00D2778D"/>
  </w:style>
  <w:style w:type="paragraph" w:customStyle="1" w:styleId="44C730A7FB9F4775997F51EE95206BC5">
    <w:name w:val="44C730A7FB9F4775997F51EE95206BC5"/>
    <w:rsid w:val="00D2778D"/>
  </w:style>
  <w:style w:type="paragraph" w:customStyle="1" w:styleId="9FCE4DB5D30D4514B23A7797E8CEAE1D">
    <w:name w:val="9FCE4DB5D30D4514B23A7797E8CEAE1D"/>
    <w:rsid w:val="00D2778D"/>
  </w:style>
  <w:style w:type="paragraph" w:customStyle="1" w:styleId="D82C3BDB952143FD8E3F641AE3A824A6">
    <w:name w:val="D82C3BDB952143FD8E3F641AE3A824A6"/>
    <w:rsid w:val="00D2778D"/>
  </w:style>
  <w:style w:type="paragraph" w:customStyle="1" w:styleId="3F2D0E957C2745E5BEBF20D24292BCE5">
    <w:name w:val="3F2D0E957C2745E5BEBF20D24292BCE5"/>
    <w:rsid w:val="00D2778D"/>
  </w:style>
  <w:style w:type="paragraph" w:customStyle="1" w:styleId="730C97346F8749D8A27DE2E76A709E96">
    <w:name w:val="730C97346F8749D8A27DE2E76A709E96"/>
    <w:rsid w:val="00D2778D"/>
  </w:style>
  <w:style w:type="paragraph" w:customStyle="1" w:styleId="875C3ADD38CE422BBD311A6A643D447E">
    <w:name w:val="875C3ADD38CE422BBD311A6A643D447E"/>
    <w:rsid w:val="00C84C91"/>
    <w:pPr>
      <w:spacing w:after="160" w:line="259" w:lineRule="auto"/>
    </w:pPr>
  </w:style>
  <w:style w:type="paragraph" w:customStyle="1" w:styleId="ABB05D58F1A04106AB108057A3BC199B">
    <w:name w:val="ABB05D58F1A04106AB108057A3BC199B"/>
    <w:rsid w:val="00C84C91"/>
    <w:pPr>
      <w:spacing w:after="160" w:line="259" w:lineRule="auto"/>
    </w:pPr>
  </w:style>
  <w:style w:type="paragraph" w:customStyle="1" w:styleId="C674B288D32848D2B24116B00964F3AA">
    <w:name w:val="C674B288D32848D2B24116B00964F3AA"/>
    <w:rsid w:val="00C84C91"/>
    <w:pPr>
      <w:spacing w:after="160" w:line="259" w:lineRule="auto"/>
    </w:pPr>
  </w:style>
  <w:style w:type="paragraph" w:customStyle="1" w:styleId="671A0720ADCC46BEB88E994A20E8B92C">
    <w:name w:val="671A0720ADCC46BEB88E994A20E8B92C"/>
    <w:rsid w:val="00C84C91"/>
    <w:pPr>
      <w:spacing w:after="160" w:line="259" w:lineRule="auto"/>
    </w:pPr>
  </w:style>
  <w:style w:type="paragraph" w:customStyle="1" w:styleId="BE24FD4675F34D9290B275BA6CF96405">
    <w:name w:val="BE24FD4675F34D9290B275BA6CF96405"/>
    <w:rsid w:val="00C84C91"/>
    <w:pPr>
      <w:spacing w:after="160" w:line="259" w:lineRule="auto"/>
    </w:pPr>
  </w:style>
  <w:style w:type="paragraph" w:customStyle="1" w:styleId="D9B18674C7CD4D7DA9C40B771D9B58C6">
    <w:name w:val="D9B18674C7CD4D7DA9C40B771D9B58C6"/>
    <w:rsid w:val="00C84C91"/>
    <w:pPr>
      <w:spacing w:after="160" w:line="259" w:lineRule="auto"/>
    </w:pPr>
  </w:style>
  <w:style w:type="paragraph" w:customStyle="1" w:styleId="82FA19DFDAC94FFA833C45A88EC23312">
    <w:name w:val="82FA19DFDAC94FFA833C45A88EC23312"/>
    <w:rsid w:val="00C84C91"/>
    <w:pPr>
      <w:spacing w:after="160" w:line="259" w:lineRule="auto"/>
    </w:pPr>
  </w:style>
  <w:style w:type="paragraph" w:customStyle="1" w:styleId="BC5EDB0377294211AECE1803B0B7487B">
    <w:name w:val="BC5EDB0377294211AECE1803B0B7487B"/>
    <w:rsid w:val="00C84C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57</_dlc_DocId>
    <_dlc_DocIdUrl xmlns="5113d88d-0e69-47f9-8e83-920be07188d0">
      <Url>http://www.kfmc.med.sa/EN/ERS/_layouts/15/DocIdRedir.aspx?ID=2P5NNHVRVCP3-768893698-57</Url>
      <Description>2P5NNHVRVCP3-768893698-57</Description>
    </_dlc_DocIdUrl>
  </documentManagement>
</p:properties>
</file>

<file path=customXml/itemProps1.xml><?xml version="1.0" encoding="utf-8"?>
<ds:datastoreItem xmlns:ds="http://schemas.openxmlformats.org/officeDocument/2006/customXml" ds:itemID="{457E7E58-53E3-46BC-8A7B-93561DA69E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7E3DAE-7219-4279-B8F1-E61148CA3E46}"/>
</file>

<file path=customXml/itemProps3.xml><?xml version="1.0" encoding="utf-8"?>
<ds:datastoreItem xmlns:ds="http://schemas.openxmlformats.org/officeDocument/2006/customXml" ds:itemID="{76300527-CDE9-4CED-973B-A3DE24903C53}"/>
</file>

<file path=customXml/itemProps4.xml><?xml version="1.0" encoding="utf-8"?>
<ds:datastoreItem xmlns:ds="http://schemas.openxmlformats.org/officeDocument/2006/customXml" ds:itemID="{EBFB1972-BBD0-4C94-9041-F1BD833CBFF3}"/>
</file>

<file path=customXml/itemProps5.xml><?xml version="1.0" encoding="utf-8"?>
<ds:datastoreItem xmlns:ds="http://schemas.openxmlformats.org/officeDocument/2006/customXml" ds:itemID="{35C75A88-A269-47F1-8EA6-F7FD9BA8CD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44</cp:revision>
  <dcterms:created xsi:type="dcterms:W3CDTF">2017-02-20T07:36:00Z</dcterms:created>
  <dcterms:modified xsi:type="dcterms:W3CDTF">2018-08-0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6c2736df-4018-4da5-845f-8e717f916c86</vt:lpwstr>
  </property>
</Properties>
</file>